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实验十 线程的并发处理工具类</w:t>
      </w:r>
    </w:p>
    <w:p>
      <w:pPr>
        <w:pStyle w:val="BodyText"/>
      </w:pPr>
      <w:r>
        <w:t xml:space="preserve">一、 使用BlockingQueue实现线程通信</w:t>
      </w:r>
    </w:p>
    <w:p>
      <w:pPr>
        <w:pStyle w:val="BodyText"/>
      </w:pPr>
      <w:r>
        <w:t xml:space="preserve">模拟服务员Servant可以往果盘放入桃子（只要果盘的数量少于5个），客人Guest每次要从果盘中取出一个桃子（只要果盘里有桃子），请用BlockingQueue的知识模拟这个场景。给出必要的注释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BlockingQue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lockingQue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ruitPl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lockingQueu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BlockingQueue</w:t>
      </w:r>
      <w:r>
        <w:rPr>
          <w:rStyle w:val="OperatorTok"/>
        </w:rPr>
        <w:t xml:space="preserve">&lt;&gt;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服务员放桃子到果盘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Peac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each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服务员放入一个桃子。当前数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客人从果盘取桃子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kePeac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k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客人取走一个桃子，当前数量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ruitPlate fruitPl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a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uitPlate fruitPl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uit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itPl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只要果盘的数量少于5个，服务员就往果盘放入桃子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uit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fruit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Peac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模拟服务员的工作时间间隔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es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ruitPlate fruitPl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uitPlate fruitPl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uit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itPl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只要果盘里有桃子，客人就从果盘中取出一个桃子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uit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fruit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kePeac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模拟客人的用餐时间间隔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ruitPlate fruit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uitPla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服务员和客人线程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servant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a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uitPlat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guest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uitPlat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启动服务员和客人线程
</w:t>
      </w:r>
      <w:r>
        <w:br/>
      </w:r>
      <w:r>
        <w:rPr>
          <w:rStyle w:val="NormalTok"/>
        </w:rPr>
        <w:t xml:space="preserve">        serva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gues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CaptionedFigure"/>
      </w:pPr>
      <w:r>
        <w:drawing>
          <wp:inline>
            <wp:extent cx="5334000" cy="32697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image-2023111610544893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阻塞队列只能保证</w:t>
      </w:r>
      <w:r>
        <w:rPr>
          <w:rStyle w:val="VerbatimChar"/>
        </w:rPr>
        <w:t xml:space="preserve">put</w:t>
      </w:r>
      <w:r>
        <w:t xml:space="preserve">和</w:t>
      </w:r>
      <w:r>
        <w:rPr>
          <w:rStyle w:val="VerbatimChar"/>
        </w:rPr>
        <w:t xml:space="preserve">take</w:t>
      </w:r>
      <w:r>
        <w:t xml:space="preserve">方法的同步，当使用多个Guest线程获取桃子时，无法保证</w:t>
      </w:r>
      <w:r>
        <w:rPr>
          <w:rStyle w:val="VerbatimChar"/>
        </w:rPr>
        <w:t xml:space="preserve">System.out.println</w:t>
      </w:r>
      <w:r>
        <w:t xml:space="preserve">的顺序输出，可以考虑按时间对行为进行记录，最后统一输出。仅用作功能展示目的，故采用的是单线程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二、 请用多线程计数器CountDownLatch模拟顺风车拼单的过程，拼单满三人即可发车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untDownLatc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ideShar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SSENGE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untDownLatch</w:t>
      </w:r>
      <w:r>
        <w:rPr>
          <w:rStyle w:val="NormalTok"/>
        </w:rPr>
        <w:t xml:space="preserve"> countDownLatc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deSha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DownL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untDownL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ENGER_COUN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乘客加入拼单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Rid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eng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enge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加入了拼车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untDownL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Dow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减少计数
</w:t>
      </w:r>
      <w:r>
        <w:br/>
      </w:r>
      <w:r>
        <w:rPr>
          <w:rStyle w:val="NormalTok"/>
        </w:rPr>
        <w:t xml:space="preserve">        countDownLat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a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等待计数归零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准备就绪！出发..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sseng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ideShare rideSha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eng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deShare rideSha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deSha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deSha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rideSha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R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ideShare rideSh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deShar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乘客线程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passeng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eng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乘客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deShar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passeng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eng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乘客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deShar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passenge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seng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乘客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deShar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启动乘客线程
</w:t>
      </w:r>
      <w:r>
        <w:br/>
      </w:r>
      <w:r>
        <w:rPr>
          <w:rStyle w:val="NormalTok"/>
        </w:rPr>
        <w:t xml:space="preserve">        passenge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ssenge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ssenger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21499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image-202311161103478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三、 请用信号量Semaphore模拟大量学生前往丁香园食堂窗口打饭菜的情形。请给出必要的注释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curre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maph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ntee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STUD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食堂窗口最大容纳学生数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maphore</w:t>
      </w:r>
      <w:r>
        <w:rPr>
          <w:rStyle w:val="NormalTok"/>
        </w:rPr>
        <w:t xml:space="preserve"> semaph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te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maph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maph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_STUDENT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学生打饭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o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udent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maph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quir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学生尝试获取许可证，如果许可证不足，会阻塞在这里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正在取餐...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模拟学生打饭的时间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取餐结束！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maph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lea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学生完成打饭，释放许可证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nteen cant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teen cante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te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t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ant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o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anteen cant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tee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大量学生线程 A-Z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student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学生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teen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tud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380706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image-2023111611122143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四、</w:t>
      </w:r>
      <w:r>
        <w:t xml:space="preserve"> </w:t>
      </w:r>
      <w:r>
        <w:rPr>
          <w:bCs/>
          <w:b/>
        </w:rPr>
        <w:t xml:space="preserve">秒钟、分钟和时针的通信*</w:t>
      </w:r>
      <w:r>
        <w:t xml:space="preserve">*(</w:t>
      </w:r>
      <w:r>
        <w:rPr>
          <w:bCs/>
          <w:b/>
        </w:rPr>
        <w:t xml:space="preserve">拓展题</w:t>
      </w:r>
      <w:r>
        <w:t xml:space="preserve">)**</w:t>
      </w:r>
    </w:p>
    <w:p>
      <w:pPr>
        <w:pStyle w:val="BodyText"/>
      </w:pPr>
      <w:r>
        <w:t xml:space="preserve">秒针走到60，分针就会增加1；分针走到60,时针就会增加1。请编写一个模拟钟表的秒针、分针和时针走动的程序，采用24小时计时法，当时针走到24，会从0开始重新计时。</w:t>
      </w:r>
    </w:p>
    <w:p>
      <w:pPr>
        <w:pStyle w:val="BodyText"/>
      </w:pPr>
      <w:r>
        <w:t xml:space="preserve">编程提示：用Clock类表示钟表，有秒针、分针和时针的属性。三条线程分别调用Clock类的addSecond、addMinute和addHour的同步方法。这三个方法根据秒针、分针和时针的取值互相通信，确保当秒针变成60，分针增加1，而秒针恢复0。当分针变成60，时针增加1，而分针恢复0。秒针每走动一次需要休眠1000毫秒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alend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o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on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u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u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获取当前系统时间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 calend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on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O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u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UR_OF_D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增加秒针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Seco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a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conds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on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ddMinu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秒针走到60，增加分钟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Al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增加分针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inu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te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a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inutes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t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min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ddHou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分针走到60，增加小时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Al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增加时针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ou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a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hours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ho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时针走到24，重置为0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otifyAl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当前时间的字符串表示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02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02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02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u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lock c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second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c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eco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cond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240182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icgo-1314385327.cos.ap-guangzhou.myqcloud.com/markdown/image-2023111611223787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03:24:40Z</dcterms:created>
  <dcterms:modified xsi:type="dcterms:W3CDTF">2023-11-16T03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